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7C7108" w14:textId="5954D06E" w:rsidR="00526ADB" w:rsidRPr="008F06E0" w:rsidRDefault="00526ADB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  <w:sz w:val="40"/>
          <w:szCs w:val="32"/>
        </w:rPr>
      </w:pPr>
      <w:r w:rsidRPr="008F06E0">
        <w:rPr>
          <w:rFonts w:asciiTheme="minorHAnsi" w:hAnsiTheme="minorHAnsi" w:cstheme="minorHAnsi"/>
          <w:b/>
          <w:bCs/>
          <w:color w:val="002060"/>
          <w:sz w:val="40"/>
          <w:szCs w:val="32"/>
        </w:rPr>
        <w:t>Mohawk College Cyber Security Club</w:t>
      </w:r>
    </w:p>
    <w:p w14:paraId="12CB3E9E" w14:textId="1C9C3CD8" w:rsidR="00526ADB" w:rsidRPr="008F06E0" w:rsidRDefault="00742A8F" w:rsidP="00526ADB">
      <w:pPr>
        <w:spacing w:line="240" w:lineRule="auto"/>
        <w:contextualSpacing/>
        <w:jc w:val="center"/>
        <w:rPr>
          <w:rFonts w:asciiTheme="minorHAnsi" w:hAnsiTheme="minorHAnsi" w:cstheme="minorHAnsi"/>
          <w:b/>
          <w:bCs/>
          <w:color w:val="002060"/>
        </w:rPr>
      </w:pPr>
      <w:r w:rsidRPr="008F06E0">
        <w:rPr>
          <w:rFonts w:asciiTheme="minorHAnsi" w:hAnsiTheme="minorHAnsi" w:cstheme="minorHAnsi"/>
          <w:b/>
          <w:bCs/>
          <w:color w:val="002060"/>
        </w:rPr>
        <w:t xml:space="preserve">Meeting Minutes </w:t>
      </w:r>
      <w:r w:rsidR="00B31940" w:rsidRPr="008F06E0">
        <w:rPr>
          <w:rFonts w:asciiTheme="minorHAnsi" w:hAnsiTheme="minorHAnsi" w:cstheme="minorHAnsi"/>
          <w:b/>
          <w:bCs/>
          <w:color w:val="002060"/>
        </w:rPr>
        <w:t xml:space="preserve">– </w:t>
      </w:r>
      <w:r w:rsidR="001622B6">
        <w:rPr>
          <w:rFonts w:asciiTheme="minorHAnsi" w:hAnsiTheme="minorHAnsi" w:cstheme="minorHAnsi"/>
          <w:b/>
          <w:bCs/>
          <w:color w:val="002060"/>
        </w:rPr>
        <w:t>October 1, 2020</w:t>
      </w:r>
    </w:p>
    <w:p w14:paraId="0A0C4B4F" w14:textId="02ECFB9F" w:rsidR="00526ADB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7DA1C8" wp14:editId="6D2FD99B">
                <wp:simplePos x="0" y="0"/>
                <wp:positionH relativeFrom="column">
                  <wp:posOffset>-95250</wp:posOffset>
                </wp:positionH>
                <wp:positionV relativeFrom="paragraph">
                  <wp:posOffset>107315</wp:posOffset>
                </wp:positionV>
                <wp:extent cx="615315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A75518" id="Straight Connector 1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7.5pt,8.45pt" to="477pt,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" strokecolor="black [3200]" strokeweight="1.5pt">
                <v:stroke joinstyle="miter"/>
              </v:line>
            </w:pict>
          </mc:Fallback>
        </mc:AlternateContent>
      </w:r>
    </w:p>
    <w:p w14:paraId="5D65D90E" w14:textId="77EBEC55" w:rsidR="006E6EA7" w:rsidRPr="008F06E0" w:rsidRDefault="00526ADB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u w:val="single"/>
        </w:rPr>
        <w:t>Num</w:t>
      </w:r>
      <w:r w:rsidR="008A1A15" w:rsidRPr="008F06E0">
        <w:rPr>
          <w:rFonts w:asciiTheme="minorHAnsi" w:hAnsiTheme="minorHAnsi" w:cstheme="minorHAnsi"/>
          <w:u w:val="single"/>
        </w:rPr>
        <w:t>.</w:t>
      </w:r>
      <w:r w:rsidRPr="008F06E0">
        <w:rPr>
          <w:rFonts w:asciiTheme="minorHAnsi" w:hAnsiTheme="minorHAnsi" w:cstheme="minorHAnsi"/>
          <w:u w:val="single"/>
        </w:rPr>
        <w:t xml:space="preserve"> of Attendees</w:t>
      </w:r>
      <w:r w:rsidRPr="008F06E0">
        <w:rPr>
          <w:rFonts w:asciiTheme="minorHAnsi" w:hAnsiTheme="minorHAnsi" w:cstheme="minorHAnsi"/>
        </w:rPr>
        <w:t>:</w:t>
      </w:r>
      <w:r w:rsidR="005C7839">
        <w:rPr>
          <w:rFonts w:asciiTheme="minorHAnsi" w:hAnsiTheme="minorHAnsi" w:cstheme="minorHAnsi"/>
        </w:rPr>
        <w:t xml:space="preserve"> </w:t>
      </w:r>
      <w:r w:rsidR="00BB12EC">
        <w:rPr>
          <w:rFonts w:asciiTheme="minorHAnsi" w:hAnsiTheme="minorHAnsi" w:cstheme="minorHAnsi"/>
        </w:rPr>
        <w:t>9</w:t>
      </w:r>
      <w:r w:rsidR="005C7839">
        <w:rPr>
          <w:rFonts w:asciiTheme="minorHAnsi" w:hAnsiTheme="minorHAnsi" w:cstheme="minorHAnsi"/>
        </w:rPr>
        <w:t xml:space="preserve">                   </w:t>
      </w:r>
      <w:r w:rsidR="006E6EA7" w:rsidRPr="008F06E0">
        <w:rPr>
          <w:rFonts w:asciiTheme="minorHAnsi" w:hAnsiTheme="minorHAnsi" w:cstheme="minorHAnsi"/>
          <w:u w:val="single"/>
        </w:rPr>
        <w:t xml:space="preserve">Start Time: </w:t>
      </w:r>
      <w:r w:rsidR="006E6EA7" w:rsidRPr="008F06E0">
        <w:rPr>
          <w:rFonts w:asciiTheme="minorHAnsi" w:hAnsiTheme="minorHAnsi" w:cstheme="minorHAnsi"/>
        </w:rPr>
        <w:t>7 p.m.</w:t>
      </w:r>
      <w:r w:rsidR="005C7839">
        <w:rPr>
          <w:rFonts w:asciiTheme="minorHAnsi" w:hAnsiTheme="minorHAnsi" w:cstheme="minorHAnsi"/>
        </w:rPr>
        <w:t xml:space="preserve">                                  </w:t>
      </w:r>
      <w:r w:rsidR="006E6EA7" w:rsidRPr="008F06E0">
        <w:rPr>
          <w:rFonts w:asciiTheme="minorHAnsi" w:hAnsiTheme="minorHAnsi" w:cstheme="minorHAnsi"/>
          <w:u w:val="single"/>
        </w:rPr>
        <w:t>End Time</w:t>
      </w:r>
      <w:r w:rsidR="00C950C7">
        <w:rPr>
          <w:rFonts w:asciiTheme="minorHAnsi" w:hAnsiTheme="minorHAnsi" w:cstheme="minorHAnsi"/>
        </w:rPr>
        <w:t xml:space="preserve">: </w:t>
      </w:r>
      <w:r w:rsidR="00CF186F">
        <w:rPr>
          <w:rFonts w:asciiTheme="minorHAnsi" w:hAnsiTheme="minorHAnsi" w:cstheme="minorHAnsi"/>
        </w:rPr>
        <w:t>8:30 p.m.</w:t>
      </w:r>
    </w:p>
    <w:p w14:paraId="75CAE3C8" w14:textId="2ED35B25" w:rsidR="002631A9" w:rsidRPr="008F06E0" w:rsidRDefault="005C7839" w:rsidP="00526ADB">
      <w:pPr>
        <w:spacing w:line="240" w:lineRule="auto"/>
        <w:contextualSpacing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AE4BF0" wp14:editId="6B170536">
                <wp:simplePos x="0" y="0"/>
                <wp:positionH relativeFrom="column">
                  <wp:posOffset>-95250</wp:posOffset>
                </wp:positionH>
                <wp:positionV relativeFrom="page">
                  <wp:posOffset>1943100</wp:posOffset>
                </wp:positionV>
                <wp:extent cx="615315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5315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CD1DBF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" from="-7.5pt,153pt" to="477pt,15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" strokecolor="black [3200]" strokeweight="1.5pt">
                <v:stroke joinstyle="miter"/>
                <w10:wrap anchory="page"/>
              </v:line>
            </w:pict>
          </mc:Fallback>
        </mc:AlternateContent>
      </w:r>
    </w:p>
    <w:p w14:paraId="4FBD5301" w14:textId="77777777" w:rsidR="002A7F85" w:rsidRDefault="002A7F85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</w:p>
    <w:p w14:paraId="669B3DCC" w14:textId="57974A19" w:rsidR="00BB12EC" w:rsidRDefault="002631A9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Announcement</w:t>
      </w:r>
      <w:r w:rsidR="001755F9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s</w:t>
      </w:r>
    </w:p>
    <w:p w14:paraId="1B82B76B" w14:textId="7B11A58A" w:rsidR="00BB12EC" w:rsidRPr="00BB12EC" w:rsidRDefault="00BB12EC" w:rsidP="00BB12EC">
      <w:pPr>
        <w:pStyle w:val="ListParagraph"/>
        <w:numPr>
          <w:ilvl w:val="0"/>
          <w:numId w:val="26"/>
        </w:numPr>
        <w:spacing w:line="240" w:lineRule="auto"/>
        <w:rPr>
          <w:rFonts w:asciiTheme="minorHAnsi" w:hAnsiTheme="minorHAnsi" w:cstheme="minorHAnsi"/>
          <w:color w:val="002060"/>
          <w:u w:val="double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Near the end of each week will be a series of weekly challenges </w:t>
      </w:r>
      <w:r>
        <w:rPr>
          <w:rFonts w:ascii="Calibri" w:hAnsi="Calibri" w:cs="Calibri"/>
          <w:color w:val="000000"/>
          <w:shd w:val="clear" w:color="auto" w:fill="FFFFFF"/>
        </w:rPr>
        <w:t>Kevin</w:t>
      </w:r>
      <w:r>
        <w:rPr>
          <w:rFonts w:ascii="Calibri" w:hAnsi="Calibri" w:cs="Calibri"/>
          <w:color w:val="000000"/>
          <w:shd w:val="clear" w:color="auto" w:fill="FFFFFF"/>
        </w:rPr>
        <w:t xml:space="preserve"> will leave the group to solve and solutions to the challenges will be taken up as a group in the next meeting! Be on the lookout on Discord for this week’s challenge! Challenges can be anything from decrypting a cipher code to analyzing a Wireshark file. Feel free to share your solutions in the ‘challenge solutions’ channel if you like!</w:t>
      </w:r>
    </w:p>
    <w:p w14:paraId="7EF9F5B1" w14:textId="77777777" w:rsidR="000B441F" w:rsidRDefault="000B441F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single"/>
        </w:rPr>
      </w:pPr>
    </w:p>
    <w:p w14:paraId="45D7C74B" w14:textId="5AD6D6C4" w:rsidR="00D15A01" w:rsidRPr="00D25BDA" w:rsidRDefault="009E119D" w:rsidP="00D15A01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Meeting</w:t>
      </w:r>
    </w:p>
    <w:p w14:paraId="197B09E0" w14:textId="38074959" w:rsidR="000B441F" w:rsidRPr="000B441F" w:rsidRDefault="001743E3" w:rsidP="000B441F">
      <w:pPr>
        <w:pStyle w:val="ListParagraph"/>
        <w:numPr>
          <w:ilvl w:val="0"/>
          <w:numId w:val="21"/>
        </w:numPr>
        <w:spacing w:line="240" w:lineRule="auto"/>
        <w:rPr>
          <w:rFonts w:asciiTheme="minorHAnsi" w:hAnsiTheme="minorHAnsi" w:cstheme="minorHAnsi"/>
          <w:color w:val="002060"/>
          <w:sz w:val="28"/>
          <w:szCs w:val="22"/>
        </w:rPr>
      </w:pPr>
      <w:r w:rsidRPr="001743E3">
        <w:rPr>
          <w:rFonts w:asciiTheme="minorHAnsi" w:eastAsia="Times New Roman" w:hAnsiTheme="minorHAnsi" w:cstheme="minorHAnsi"/>
          <w:b/>
          <w:bCs/>
          <w:color w:val="000000"/>
          <w:szCs w:val="24"/>
          <w:lang w:eastAsia="en-CA"/>
        </w:rPr>
        <w:t xml:space="preserve"> </w:t>
      </w:r>
      <w:r w:rsidR="000B441F">
        <w:rPr>
          <w:rFonts w:asciiTheme="minorHAnsi" w:eastAsia="Times New Roman" w:hAnsiTheme="minorHAnsi" w:cstheme="minorHAnsi"/>
          <w:b/>
          <w:bCs/>
          <w:color w:val="000000"/>
          <w:szCs w:val="24"/>
          <w:lang w:eastAsia="en-CA"/>
        </w:rPr>
        <w:t>Over the Wire – Bandit</w:t>
      </w:r>
    </w:p>
    <w:p w14:paraId="2E83BF5D" w14:textId="03D63B09" w:rsidR="000B441F" w:rsidRPr="00BB12EC" w:rsidRDefault="003B14E7" w:rsidP="000B441F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5" w:tgtFrame="_blank" w:history="1">
        <w:r w:rsidR="000B441F" w:rsidRPr="00C96E57">
          <w:rPr>
            <w:rStyle w:val="Hyperlink"/>
            <w:rFonts w:asciiTheme="minorHAnsi" w:hAnsiTheme="minorHAnsi" w:cstheme="minorHAnsi"/>
            <w:color w:val="auto"/>
          </w:rPr>
          <w:t>https://overthewire.org/wargames/bandit/</w:t>
        </w:r>
      </w:hyperlink>
    </w:p>
    <w:p w14:paraId="4CA3809D" w14:textId="6243ECAE" w:rsidR="00BB12EC" w:rsidRDefault="00BB12EC" w:rsidP="000B441F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>Picking back up at Level 11 &gt; 12</w:t>
      </w:r>
    </w:p>
    <w:p w14:paraId="62DBC42C" w14:textId="410CD224" w:rsidR="00BB12EC" w:rsidRDefault="00DD4124" w:rsidP="00DD4124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>The command ‘tr’ (translate) is used to translate or delete characters, useful for simple cryptography</w:t>
      </w:r>
    </w:p>
    <w:p w14:paraId="23E6901D" w14:textId="00BC7DAE" w:rsidR="00DD4124" w:rsidRPr="00742E7A" w:rsidRDefault="00742E7A" w:rsidP="00DD4124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</w:rPr>
      </w:pPr>
      <w:hyperlink r:id="rId6" w:history="1">
        <w:r w:rsidR="00DD4124" w:rsidRPr="00742E7A">
          <w:rPr>
            <w:rStyle w:val="Hyperlink"/>
            <w:rFonts w:asciiTheme="minorHAnsi" w:hAnsiTheme="minorHAnsi" w:cstheme="minorHAnsi"/>
          </w:rPr>
          <w:t>https://www.tecmint.com/tr-command-examples-in-linux/</w:t>
        </w:r>
      </w:hyperlink>
    </w:p>
    <w:p w14:paraId="662F10D0" w14:textId="55D4D04F" w:rsidR="00DD4124" w:rsidRDefault="00DD4124" w:rsidP="00DD4124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>Level 12 &gt; 13</w:t>
      </w:r>
    </w:p>
    <w:p w14:paraId="6048385F" w14:textId="56D5ED29" w:rsidR="00DD4124" w:rsidRPr="00742E7A" w:rsidRDefault="00742E7A" w:rsidP="00DD4124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Hexadecimal format: </w:t>
      </w:r>
      <w:hyperlink r:id="rId7" w:history="1">
        <w:r w:rsidRPr="001176A3">
          <w:rPr>
            <w:rStyle w:val="Hyperlink"/>
            <w:rFonts w:asciiTheme="minorHAnsi" w:hAnsiTheme="minorHAnsi" w:cstheme="minorHAnsi"/>
          </w:rPr>
          <w:t>https://simple.wikipedia.org/wiki/Hexadecimal</w:t>
        </w:r>
      </w:hyperlink>
    </w:p>
    <w:p w14:paraId="0A959257" w14:textId="3D8F95D2" w:rsidR="00742E7A" w:rsidRPr="00681654" w:rsidRDefault="00742E7A" w:rsidP="00DD4124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‘file’ command is used to </w:t>
      </w:r>
      <w:r w:rsidR="00681654">
        <w:rPr>
          <w:rStyle w:val="Hyperlink"/>
          <w:rFonts w:asciiTheme="minorHAnsi" w:hAnsiTheme="minorHAnsi" w:cstheme="minorHAnsi"/>
          <w:color w:val="auto"/>
          <w:u w:val="none"/>
        </w:rPr>
        <w:t xml:space="preserve">determine the type of a file: </w:t>
      </w:r>
      <w:hyperlink r:id="rId8" w:history="1">
        <w:r w:rsidR="00681654" w:rsidRPr="00681654">
          <w:rPr>
            <w:rStyle w:val="Hyperlink"/>
            <w:rFonts w:asciiTheme="minorHAnsi" w:hAnsiTheme="minorHAnsi" w:cstheme="minorHAnsi"/>
          </w:rPr>
          <w:t>https://www.geeksforgeeks.org/file-command-in-linux-with-examples</w:t>
        </w:r>
      </w:hyperlink>
    </w:p>
    <w:p w14:paraId="48736CD5" w14:textId="4235BE8E" w:rsidR="00681654" w:rsidRDefault="00681654" w:rsidP="00DD4124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 w:rsidRPr="00681654">
        <w:rPr>
          <w:rStyle w:val="Hyperlink"/>
          <w:rFonts w:asciiTheme="minorHAnsi" w:hAnsiTheme="minorHAnsi" w:cstheme="minorHAnsi"/>
          <w:color w:val="auto"/>
          <w:u w:val="none"/>
        </w:rPr>
        <w:t>‘</w:t>
      </w:r>
      <w:proofErr w:type="spellStart"/>
      <w:r w:rsidRPr="00681654">
        <w:rPr>
          <w:rStyle w:val="Hyperlink"/>
          <w:rFonts w:asciiTheme="minorHAnsi" w:hAnsiTheme="minorHAnsi" w:cstheme="minorHAnsi"/>
          <w:color w:val="auto"/>
          <w:u w:val="none"/>
        </w:rPr>
        <w:t>xxd</w:t>
      </w:r>
      <w:proofErr w:type="spellEnd"/>
      <w:r w:rsidRPr="00681654">
        <w:rPr>
          <w:rStyle w:val="Hyperlink"/>
          <w:rFonts w:asciiTheme="minorHAnsi" w:hAnsiTheme="minorHAnsi" w:cstheme="minorHAnsi"/>
          <w:color w:val="auto"/>
          <w:u w:val="none"/>
        </w:rPr>
        <w:t xml:space="preserve">’ command can be used to make a </w:t>
      </w:r>
      <w:proofErr w:type="spellStart"/>
      <w:r w:rsidRPr="00681654">
        <w:rPr>
          <w:rStyle w:val="Hyperlink"/>
          <w:rFonts w:asciiTheme="minorHAnsi" w:hAnsiTheme="minorHAnsi" w:cstheme="minorHAnsi"/>
          <w:color w:val="auto"/>
          <w:u w:val="none"/>
        </w:rPr>
        <w:t>hexdump</w:t>
      </w:r>
      <w:proofErr w:type="spellEnd"/>
      <w:r w:rsidRPr="00681654">
        <w:rPr>
          <w:rStyle w:val="Hyperlink"/>
          <w:rFonts w:asciiTheme="minorHAnsi" w:hAnsiTheme="minorHAnsi" w:cstheme="minorHAnsi"/>
          <w:color w:val="auto"/>
          <w:u w:val="none"/>
        </w:rPr>
        <w:t>, or reverse one</w:t>
      </w:r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 (use the flag ‘-r’)</w:t>
      </w:r>
    </w:p>
    <w:p w14:paraId="22DC29E6" w14:textId="227CD472" w:rsidR="00681654" w:rsidRDefault="00F460CE" w:rsidP="00DD4124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>Uncompleted</w:t>
      </w:r>
    </w:p>
    <w:p w14:paraId="29EECD44" w14:textId="18D8F4D8" w:rsidR="00F460CE" w:rsidRDefault="00F460CE" w:rsidP="00F460CE">
      <w:pPr>
        <w:pStyle w:val="ListParagraph"/>
        <w:numPr>
          <w:ilvl w:val="0"/>
          <w:numId w:val="21"/>
        </w:numPr>
        <w:spacing w:line="240" w:lineRule="auto"/>
        <w:rPr>
          <w:rStyle w:val="Hyperlink"/>
          <w:rFonts w:asciiTheme="minorHAnsi" w:hAnsiTheme="minorHAnsi" w:cstheme="minorHAnsi"/>
          <w:b/>
          <w:bCs/>
          <w:color w:val="auto"/>
          <w:u w:val="none"/>
        </w:rPr>
      </w:pPr>
      <w:proofErr w:type="spellStart"/>
      <w:r w:rsidRPr="00F460CE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>TryHackMe</w:t>
      </w:r>
      <w:proofErr w:type="spellEnd"/>
      <w:r w:rsidRPr="00F460CE">
        <w:rPr>
          <w:rStyle w:val="Hyperlink"/>
          <w:rFonts w:asciiTheme="minorHAnsi" w:hAnsiTheme="minorHAnsi" w:cstheme="minorHAnsi"/>
          <w:b/>
          <w:bCs/>
          <w:color w:val="auto"/>
          <w:u w:val="none"/>
        </w:rPr>
        <w:t xml:space="preserve"> - Crash Course Pen Testing Room</w:t>
      </w:r>
    </w:p>
    <w:p w14:paraId="5635C321" w14:textId="2212FCF9" w:rsidR="00F460CE" w:rsidRDefault="00F460CE" w:rsidP="00F460CE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9" w:history="1">
        <w:r w:rsidRPr="00F460CE">
          <w:rPr>
            <w:rStyle w:val="Hyperlink"/>
            <w:rFonts w:asciiTheme="minorHAnsi" w:hAnsiTheme="minorHAnsi" w:cstheme="minorHAnsi"/>
          </w:rPr>
          <w:t>https://tryhackme.com/room/ccpentesting</w:t>
        </w:r>
      </w:hyperlink>
    </w:p>
    <w:p w14:paraId="3BC99E1B" w14:textId="77777777" w:rsidR="00F460CE" w:rsidRDefault="00F460CE" w:rsidP="00F460CE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>For help downloading VPN and connection file:</w:t>
      </w:r>
    </w:p>
    <w:p w14:paraId="4D7FAE5A" w14:textId="5FE5C774" w:rsidR="00F460CE" w:rsidRDefault="00F460CE" w:rsidP="00F460CE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hyperlink r:id="rId10" w:history="1">
        <w:r w:rsidRPr="00F460CE">
          <w:rPr>
            <w:rStyle w:val="Hyperlink"/>
            <w:rFonts w:asciiTheme="minorHAnsi" w:hAnsiTheme="minorHAnsi" w:cstheme="minorHAnsi"/>
          </w:rPr>
          <w:t>https://tryhackme.com/faq</w:t>
        </w:r>
      </w:hyperlink>
    </w:p>
    <w:p w14:paraId="0D21A58E" w14:textId="7B977761" w:rsidR="00F460CE" w:rsidRPr="00F460CE" w:rsidRDefault="00F460CE" w:rsidP="00F460CE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Nmap is a port scanning </w:t>
      </w:r>
      <w:r w:rsidR="00A85257">
        <w:rPr>
          <w:rStyle w:val="Hyperlink"/>
          <w:rFonts w:asciiTheme="minorHAnsi" w:hAnsiTheme="minorHAnsi" w:cstheme="minorHAnsi"/>
          <w:color w:val="auto"/>
          <w:u w:val="none"/>
        </w:rPr>
        <w:t xml:space="preserve">and network exploration </w:t>
      </w:r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tool </w:t>
      </w:r>
    </w:p>
    <w:p w14:paraId="41D13897" w14:textId="17B12C16" w:rsidR="00F460CE" w:rsidRDefault="00F460CE" w:rsidP="00F460CE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</w:rPr>
      </w:pPr>
      <w:hyperlink r:id="rId11" w:history="1">
        <w:r w:rsidRPr="00F460CE">
          <w:rPr>
            <w:rStyle w:val="Hyperlink"/>
            <w:rFonts w:asciiTheme="minorHAnsi" w:hAnsiTheme="minorHAnsi" w:cstheme="minorHAnsi"/>
          </w:rPr>
          <w:t>https://nmap.org/book/man.html</w:t>
        </w:r>
      </w:hyperlink>
    </w:p>
    <w:p w14:paraId="02F51313" w14:textId="47FE72F5" w:rsidR="00334436" w:rsidRPr="00334436" w:rsidRDefault="00334436" w:rsidP="00334436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</w:rPr>
      </w:pPr>
      <w:proofErr w:type="spellStart"/>
      <w:r>
        <w:rPr>
          <w:rStyle w:val="Hyperlink"/>
          <w:rFonts w:asciiTheme="minorHAnsi" w:hAnsiTheme="minorHAnsi" w:cstheme="minorHAnsi"/>
          <w:color w:val="auto"/>
          <w:u w:val="none"/>
        </w:rPr>
        <w:t>Netcat</w:t>
      </w:r>
      <w:proofErr w:type="spellEnd"/>
      <w:r>
        <w:rPr>
          <w:rStyle w:val="Hyperlink"/>
          <w:rFonts w:asciiTheme="minorHAnsi" w:hAnsiTheme="minorHAnsi" w:cstheme="minorHAnsi"/>
          <w:color w:val="auto"/>
          <w:u w:val="none"/>
        </w:rPr>
        <w:t xml:space="preserve"> (</w:t>
      </w:r>
      <w:proofErr w:type="spellStart"/>
      <w:r>
        <w:rPr>
          <w:rStyle w:val="Hyperlink"/>
          <w:rFonts w:asciiTheme="minorHAnsi" w:hAnsiTheme="minorHAnsi" w:cstheme="minorHAnsi"/>
          <w:color w:val="auto"/>
          <w:u w:val="none"/>
        </w:rPr>
        <w:t>nc</w:t>
      </w:r>
      <w:proofErr w:type="spellEnd"/>
      <w:r>
        <w:rPr>
          <w:rStyle w:val="Hyperlink"/>
          <w:rFonts w:asciiTheme="minorHAnsi" w:hAnsiTheme="minorHAnsi" w:cstheme="minorHAnsi"/>
          <w:color w:val="auto"/>
          <w:u w:val="none"/>
        </w:rPr>
        <w:t>) allows you to connect to ports to send and receive data, is a popular tool for reverse shells</w:t>
      </w:r>
    </w:p>
    <w:p w14:paraId="078D0962" w14:textId="519169F1" w:rsidR="00334436" w:rsidRDefault="00334436" w:rsidP="00334436">
      <w:pPr>
        <w:pStyle w:val="ListParagraph"/>
        <w:numPr>
          <w:ilvl w:val="2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</w:rPr>
      </w:pPr>
      <w:hyperlink r:id="rId12" w:history="1">
        <w:r w:rsidRPr="00334436">
          <w:rPr>
            <w:rStyle w:val="Hyperlink"/>
            <w:rFonts w:asciiTheme="minorHAnsi" w:hAnsiTheme="minorHAnsi" w:cstheme="minorHAnsi"/>
          </w:rPr>
          <w:t>https://kapeli.com/cheat_sheets/Netcat.docset/Contents/Resources/Documents/index</w:t>
        </w:r>
      </w:hyperlink>
    </w:p>
    <w:p w14:paraId="529A30EB" w14:textId="49EEEF7C" w:rsidR="009D4DDD" w:rsidRPr="00F460CE" w:rsidRDefault="009D4DDD" w:rsidP="009D4DDD">
      <w:pPr>
        <w:pStyle w:val="ListParagraph"/>
        <w:numPr>
          <w:ilvl w:val="1"/>
          <w:numId w:val="21"/>
        </w:numPr>
        <w:spacing w:line="240" w:lineRule="auto"/>
        <w:rPr>
          <w:rStyle w:val="Hyperlink"/>
          <w:rFonts w:asciiTheme="minorHAnsi" w:hAnsiTheme="minorHAnsi" w:cstheme="minorHAnsi"/>
          <w:color w:val="auto"/>
        </w:rPr>
      </w:pPr>
      <w:r>
        <w:rPr>
          <w:rStyle w:val="Hyperlink"/>
          <w:rFonts w:asciiTheme="minorHAnsi" w:hAnsiTheme="minorHAnsi" w:cstheme="minorHAnsi"/>
          <w:color w:val="auto"/>
          <w:u w:val="none"/>
        </w:rPr>
        <w:t>Finished Task 3</w:t>
      </w:r>
      <w:r w:rsidR="00CF186F">
        <w:rPr>
          <w:rStyle w:val="Hyperlink"/>
          <w:rFonts w:asciiTheme="minorHAnsi" w:hAnsiTheme="minorHAnsi" w:cstheme="minorHAnsi"/>
          <w:color w:val="auto"/>
          <w:u w:val="none"/>
        </w:rPr>
        <w:t>/24</w:t>
      </w:r>
    </w:p>
    <w:p w14:paraId="2722EBE9" w14:textId="27B141BF" w:rsidR="000C1835" w:rsidRPr="004513CB" w:rsidRDefault="000C1835" w:rsidP="004513CB">
      <w:pPr>
        <w:spacing w:line="240" w:lineRule="auto"/>
        <w:rPr>
          <w:rFonts w:asciiTheme="minorHAnsi" w:hAnsiTheme="minorHAnsi" w:cstheme="minorHAnsi"/>
          <w:b/>
          <w:bCs/>
          <w:sz w:val="28"/>
          <w:szCs w:val="22"/>
          <w:u w:val="double"/>
        </w:rPr>
      </w:pPr>
    </w:p>
    <w:p w14:paraId="71DA8CA5" w14:textId="545D4709" w:rsidR="006B5676" w:rsidRPr="00D25BDA" w:rsidRDefault="00860469" w:rsidP="000B441F">
      <w:pPr>
        <w:spacing w:line="240" w:lineRule="auto"/>
        <w:rPr>
          <w:rFonts w:asciiTheme="minorHAnsi" w:hAnsiTheme="minorHAnsi" w:cstheme="minorHAnsi"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lastRenderedPageBreak/>
        <w:t xml:space="preserve">Upcoming </w:t>
      </w:r>
      <w:r w:rsidR="009C622A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Webinars/Even</w:t>
      </w:r>
      <w:r w:rsidR="00AC4817"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ts</w:t>
      </w:r>
      <w:r w:rsidR="00AC4817" w:rsidRPr="00D25BDA">
        <w:rPr>
          <w:rFonts w:asciiTheme="minorHAnsi" w:hAnsiTheme="minorHAnsi" w:cstheme="minorHAnsi"/>
          <w:b/>
          <w:bCs/>
          <w:u w:val="double"/>
        </w:rPr>
        <w:t xml:space="preserve"> </w:t>
      </w:r>
    </w:p>
    <w:p w14:paraId="52664CA5" w14:textId="43F30B5B" w:rsidR="002631A9" w:rsidRPr="008F06E0" w:rsidRDefault="002631A9" w:rsidP="002631A9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 xml:space="preserve">Catch some of the Wild West </w:t>
      </w:r>
      <w:proofErr w:type="spellStart"/>
      <w:r w:rsidRPr="008F06E0">
        <w:rPr>
          <w:rFonts w:asciiTheme="minorHAnsi" w:hAnsiTheme="minorHAnsi" w:cstheme="minorHAnsi"/>
          <w:b/>
          <w:bCs/>
        </w:rPr>
        <w:t>Hackin</w:t>
      </w:r>
      <w:proofErr w:type="spellEnd"/>
      <w:r w:rsidRPr="008F06E0">
        <w:rPr>
          <w:rFonts w:asciiTheme="minorHAnsi" w:hAnsiTheme="minorHAnsi" w:cstheme="minorHAnsi"/>
          <w:b/>
          <w:bCs/>
        </w:rPr>
        <w:t>’ Casts, and learn about the Fundamentals of Exploit Development</w:t>
      </w:r>
    </w:p>
    <w:p w14:paraId="04D0CBFE" w14:textId="6952064C" w:rsidR="008F06E0" w:rsidRPr="008F06E0" w:rsidRDefault="008F06E0" w:rsidP="008F06E0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October 8</w:t>
      </w:r>
      <w:r w:rsidRPr="008F06E0">
        <w:rPr>
          <w:rFonts w:asciiTheme="minorHAnsi" w:hAnsiTheme="minorHAnsi" w:cstheme="minorHAnsi"/>
          <w:vertAlign w:val="superscript"/>
        </w:rPr>
        <w:t>th</w:t>
      </w:r>
    </w:p>
    <w:p w14:paraId="57EBA48C" w14:textId="1BA8BF3E" w:rsidR="00385B83" w:rsidRPr="008F06E0" w:rsidRDefault="003B14E7" w:rsidP="002631A9">
      <w:pPr>
        <w:pStyle w:val="ListParagraph"/>
        <w:numPr>
          <w:ilvl w:val="1"/>
          <w:numId w:val="6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13" w:tgtFrame="_blank" w:history="1">
        <w:r w:rsidR="00385B83" w:rsidRPr="008F06E0">
          <w:rPr>
            <w:rStyle w:val="Hyperlink"/>
            <w:rFonts w:asciiTheme="minorHAnsi" w:hAnsiTheme="minorHAnsi" w:cstheme="minorHAnsi"/>
          </w:rPr>
          <w:t>https://wildwesthackinfest.com/wild-west-hackin-casts/</w:t>
        </w:r>
      </w:hyperlink>
    </w:p>
    <w:p w14:paraId="0A79DDD5" w14:textId="77777777" w:rsidR="0020696A" w:rsidRPr="0020696A" w:rsidRDefault="0020696A" w:rsidP="0020696A">
      <w:pPr>
        <w:pStyle w:val="ListParagraph"/>
        <w:spacing w:line="240" w:lineRule="auto"/>
        <w:rPr>
          <w:rFonts w:asciiTheme="minorHAnsi" w:hAnsiTheme="minorHAnsi" w:cstheme="minorHAnsi"/>
        </w:rPr>
      </w:pPr>
    </w:p>
    <w:p w14:paraId="33BD71C9" w14:textId="687FD0CB" w:rsidR="0013414F" w:rsidRPr="008F06E0" w:rsidRDefault="0013414F" w:rsidP="0013414F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FHIR 2020 - Without Borders: Accelerating Change During a Global Pandemic </w:t>
      </w:r>
    </w:p>
    <w:p w14:paraId="72525A47" w14:textId="62F567D8" w:rsidR="008F06E0" w:rsidRPr="00436263" w:rsidRDefault="008F06E0" w:rsidP="00436263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>October 14</w:t>
      </w:r>
      <w:r w:rsidRPr="008F06E0">
        <w:rPr>
          <w:rStyle w:val="Hyperlink"/>
          <w:rFonts w:asciiTheme="minorHAnsi" w:hAnsiTheme="minorHAnsi" w:cstheme="minorHAnsi"/>
          <w:color w:val="auto"/>
          <w:u w:val="none"/>
          <w:vertAlign w:val="superscript"/>
        </w:rPr>
        <w:t>th</w:t>
      </w: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 xml:space="preserve"> – 15</w:t>
      </w:r>
      <w:r w:rsidRPr="008F06E0">
        <w:rPr>
          <w:rStyle w:val="Hyperlink"/>
          <w:rFonts w:asciiTheme="minorHAnsi" w:hAnsiTheme="minorHAnsi" w:cstheme="minorHAnsi"/>
          <w:color w:val="auto"/>
          <w:u w:val="none"/>
          <w:vertAlign w:val="superscript"/>
        </w:rPr>
        <w:t>th</w:t>
      </w:r>
      <w:r w:rsidRPr="008F06E0">
        <w:rPr>
          <w:rStyle w:val="Hyperlink"/>
          <w:rFonts w:asciiTheme="minorHAnsi" w:hAnsiTheme="minorHAnsi" w:cstheme="minorHAnsi"/>
          <w:color w:val="auto"/>
          <w:u w:val="none"/>
        </w:rPr>
        <w:t xml:space="preserve"> </w:t>
      </w:r>
      <w:r w:rsidR="00436263">
        <w:rPr>
          <w:rStyle w:val="Hyperlink"/>
          <w:rFonts w:asciiTheme="minorHAnsi" w:hAnsiTheme="minorHAnsi" w:cstheme="minorHAnsi"/>
          <w:color w:val="auto"/>
          <w:u w:val="none"/>
        </w:rPr>
        <w:t xml:space="preserve">- </w:t>
      </w:r>
      <w:r w:rsidR="00436263" w:rsidRPr="008F06E0">
        <w:rPr>
          <w:rFonts w:asciiTheme="minorHAnsi" w:hAnsiTheme="minorHAnsi" w:cstheme="minorHAnsi"/>
        </w:rPr>
        <w:t>$50+ HST registration fee for students</w:t>
      </w:r>
    </w:p>
    <w:p w14:paraId="004CB8AB" w14:textId="3BF95BCE" w:rsidR="0013414F" w:rsidRPr="008F06E0" w:rsidRDefault="003B14E7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hyperlink r:id="rId14" w:history="1">
        <w:r w:rsidR="0013414F" w:rsidRPr="008F06E0">
          <w:rPr>
            <w:rStyle w:val="Hyperlink"/>
            <w:rFonts w:asciiTheme="minorHAnsi" w:hAnsiTheme="minorHAnsi" w:cstheme="minorHAnsi"/>
          </w:rPr>
          <w:t>https://fhirnorth.mohawkcollege.ca/</w:t>
        </w:r>
      </w:hyperlink>
    </w:p>
    <w:p w14:paraId="6843AFB3" w14:textId="7F7DB2F0" w:rsidR="0013414F" w:rsidRPr="008F06E0" w:rsidRDefault="0013414F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Application/Security framework for handling and securing clinical data in healthcare. Here’s a good site to learn more about the framework, particularly the Security &amp; Privacy section: </w:t>
      </w:r>
      <w:hyperlink r:id="rId15" w:tgtFrame="_blank" w:history="1">
        <w:r w:rsidRPr="008F06E0">
          <w:rPr>
            <w:rStyle w:val="Hyperlink"/>
            <w:rFonts w:asciiTheme="minorHAnsi" w:hAnsiTheme="minorHAnsi" w:cstheme="minorHAnsi"/>
          </w:rPr>
          <w:t>https://www.hl7.org/fhir/</w:t>
        </w:r>
      </w:hyperlink>
    </w:p>
    <w:p w14:paraId="1446AC2F" w14:textId="50567334" w:rsidR="0013414F" w:rsidRPr="008F06E0" w:rsidRDefault="0013414F" w:rsidP="0013414F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Splunk Conference 2020</w:t>
      </w:r>
    </w:p>
    <w:p w14:paraId="7E0B4C8B" w14:textId="41715369" w:rsidR="00436263" w:rsidRDefault="00436263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436263">
        <w:rPr>
          <w:rFonts w:asciiTheme="minorHAnsi" w:hAnsiTheme="minorHAnsi" w:cstheme="minorHAnsi"/>
        </w:rPr>
        <w:t>October 20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436263">
        <w:rPr>
          <w:rFonts w:asciiTheme="minorHAnsi" w:hAnsiTheme="minorHAnsi" w:cstheme="minorHAnsi"/>
        </w:rPr>
        <w:t>-21</w:t>
      </w:r>
      <w:r w:rsidRPr="00436263">
        <w:rPr>
          <w:rFonts w:asciiTheme="minorHAnsi" w:hAnsiTheme="minorHAnsi" w:cstheme="minorHAnsi"/>
          <w:vertAlign w:val="superscript"/>
        </w:rPr>
        <w:t>st</w:t>
      </w:r>
      <w:r w:rsidRPr="008F06E0">
        <w:rPr>
          <w:rFonts w:asciiTheme="minorHAnsi" w:hAnsiTheme="minorHAnsi" w:cstheme="minorHAnsi"/>
        </w:rPr>
        <w:t xml:space="preserve"> –</w:t>
      </w:r>
      <w:r>
        <w:rPr>
          <w:rFonts w:asciiTheme="minorHAnsi" w:hAnsiTheme="minorHAnsi" w:cstheme="minorHAnsi"/>
        </w:rPr>
        <w:t xml:space="preserve"> Free!</w:t>
      </w:r>
    </w:p>
    <w:p w14:paraId="574D9441" w14:textId="35B403DB" w:rsidR="0013414F" w:rsidRPr="008F06E0" w:rsidRDefault="003B14E7" w:rsidP="0013414F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hyperlink r:id="rId16" w:history="1">
        <w:r w:rsidR="00436263" w:rsidRPr="00054666">
          <w:rPr>
            <w:rStyle w:val="Hyperlink"/>
            <w:rFonts w:asciiTheme="minorHAnsi" w:hAnsiTheme="minorHAnsi" w:cstheme="minorHAnsi"/>
          </w:rPr>
          <w:t>https://conf.splunk.com/</w:t>
        </w:r>
      </w:hyperlink>
    </w:p>
    <w:p w14:paraId="154B37B1" w14:textId="2C1EFF48" w:rsidR="00F01911" w:rsidRPr="008F06E0" w:rsidRDefault="00F01911" w:rsidP="00F01911">
      <w:pPr>
        <w:pStyle w:val="ListParagraph"/>
        <w:numPr>
          <w:ilvl w:val="0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  <w:b/>
          <w:bCs/>
        </w:rPr>
        <w:t>Getting Started in Security with BHIS and MITRE ATT&amp;CK w/ John Strand</w:t>
      </w:r>
    </w:p>
    <w:p w14:paraId="4F82BE02" w14:textId="1DBA64C1" w:rsidR="00F01911" w:rsidRPr="008F06E0" w:rsidRDefault="00436263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436263">
        <w:rPr>
          <w:rFonts w:asciiTheme="minorHAnsi" w:hAnsiTheme="minorHAnsi" w:cstheme="minorHAnsi"/>
        </w:rPr>
        <w:t>November 16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436263">
        <w:rPr>
          <w:rFonts w:asciiTheme="minorHAnsi" w:hAnsiTheme="minorHAnsi" w:cstheme="minorHAnsi"/>
        </w:rPr>
        <w:t>-18</w:t>
      </w:r>
      <w:r w:rsidRPr="00436263">
        <w:rPr>
          <w:rFonts w:asciiTheme="minorHAnsi" w:hAnsiTheme="minorHAnsi" w:cstheme="minorHAnsi"/>
          <w:vertAlign w:val="superscript"/>
        </w:rPr>
        <w:t>th</w:t>
      </w:r>
      <w:r w:rsidRPr="008F06E0">
        <w:rPr>
          <w:rFonts w:asciiTheme="minorHAnsi" w:hAnsiTheme="minorHAnsi" w:cstheme="minorHAnsi"/>
        </w:rPr>
        <w:t xml:space="preserve"> - </w:t>
      </w:r>
      <w:r w:rsidR="00F01911" w:rsidRPr="008F06E0">
        <w:rPr>
          <w:rFonts w:asciiTheme="minorHAnsi" w:hAnsiTheme="minorHAnsi" w:cstheme="minorHAnsi"/>
        </w:rPr>
        <w:t>Pay what you want ($0-$395) codes listed on website</w:t>
      </w:r>
    </w:p>
    <w:p w14:paraId="1D3DE683" w14:textId="01360FF7" w:rsidR="00F01911" w:rsidRPr="008F06E0" w:rsidRDefault="00F01911" w:rsidP="00F01911">
      <w:pPr>
        <w:pStyle w:val="ListParagraph"/>
        <w:numPr>
          <w:ilvl w:val="1"/>
          <w:numId w:val="6"/>
        </w:numPr>
        <w:spacing w:line="240" w:lineRule="auto"/>
        <w:rPr>
          <w:rFonts w:asciiTheme="minorHAnsi" w:hAnsiTheme="minorHAnsi" w:cstheme="minorHAnsi"/>
        </w:rPr>
      </w:pPr>
      <w:r w:rsidRPr="008F06E0">
        <w:rPr>
          <w:rFonts w:asciiTheme="minorHAnsi" w:hAnsiTheme="minorHAnsi" w:cstheme="minorHAnsi"/>
        </w:rPr>
        <w:t>16 Hours – 4 days of 4 hour sessions, meeting times listed on website</w:t>
      </w:r>
    </w:p>
    <w:p w14:paraId="7E827E13" w14:textId="7A934040" w:rsidR="00385B83" w:rsidRPr="009C622A" w:rsidRDefault="003B14E7" w:rsidP="00526ADB">
      <w:pPr>
        <w:pStyle w:val="ListParagraph"/>
        <w:numPr>
          <w:ilvl w:val="1"/>
          <w:numId w:val="6"/>
        </w:numPr>
        <w:spacing w:line="240" w:lineRule="auto"/>
        <w:rPr>
          <w:rStyle w:val="Hyperlink"/>
          <w:rFonts w:asciiTheme="minorHAnsi" w:hAnsiTheme="minorHAnsi" w:cstheme="minorHAnsi"/>
          <w:color w:val="auto"/>
          <w:u w:val="none"/>
        </w:rPr>
      </w:pPr>
      <w:hyperlink r:id="rId17" w:history="1">
        <w:r w:rsidR="00F01911" w:rsidRPr="008F06E0">
          <w:rPr>
            <w:rStyle w:val="Hyperlink"/>
            <w:rFonts w:asciiTheme="minorHAnsi" w:hAnsiTheme="minorHAnsi" w:cstheme="minorHAnsi"/>
          </w:rPr>
          <w:t>https://register.gotowebinar.com/register/9119087065621045518?source=wwhf</w:t>
        </w:r>
      </w:hyperlink>
    </w:p>
    <w:p w14:paraId="4810929F" w14:textId="77777777" w:rsidR="00C950C7" w:rsidRDefault="00C950C7" w:rsidP="009C622A">
      <w:pPr>
        <w:spacing w:line="240" w:lineRule="auto"/>
        <w:contextualSpacing/>
        <w:rPr>
          <w:rFonts w:asciiTheme="minorHAnsi" w:hAnsiTheme="minorHAnsi" w:cstheme="minorHAnsi"/>
          <w:b/>
          <w:bCs/>
          <w:color w:val="1F3864" w:themeColor="accent1" w:themeShade="80"/>
          <w:sz w:val="28"/>
          <w:szCs w:val="22"/>
          <w:u w:val="single"/>
        </w:rPr>
      </w:pPr>
    </w:p>
    <w:p w14:paraId="24846709" w14:textId="6F089B5D" w:rsidR="001743E3" w:rsidRDefault="007C287D" w:rsidP="00A84BFE">
      <w:pPr>
        <w:spacing w:line="240" w:lineRule="auto"/>
        <w:contextualSpacing/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</w:pPr>
      <w:r w:rsidRPr="00D25BDA">
        <w:rPr>
          <w:rFonts w:asciiTheme="minorHAnsi" w:hAnsiTheme="minorHAnsi" w:cstheme="minorHAnsi"/>
          <w:b/>
          <w:bCs/>
          <w:color w:val="002060"/>
          <w:sz w:val="28"/>
          <w:szCs w:val="22"/>
          <w:u w:val="double"/>
        </w:rPr>
        <w:t>Resources</w:t>
      </w:r>
    </w:p>
    <w:p w14:paraId="48BA4ED9" w14:textId="1D66515A" w:rsidR="00BB12EC" w:rsidRPr="00BB12EC" w:rsidRDefault="00BB12EC" w:rsidP="00BB12EC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Haven’t got your Kali VM yet? Here’s the link to the 2020.3 version for VirtualBox. </w:t>
      </w:r>
      <w:r>
        <w:rPr>
          <w:rFonts w:ascii="Calibri" w:hAnsi="Calibri" w:cs="Calibri"/>
          <w:color w:val="000000"/>
          <w:shd w:val="clear" w:color="auto" w:fill="FFFFFF"/>
        </w:rPr>
        <w:t xml:space="preserve">Gives </w:t>
      </w:r>
      <w:r>
        <w:rPr>
          <w:rFonts w:ascii="Calibri" w:hAnsi="Calibri" w:cs="Calibri"/>
          <w:color w:val="000000"/>
          <w:shd w:val="clear" w:color="auto" w:fill="FFFFFF"/>
        </w:rPr>
        <w:t xml:space="preserve"> access</w:t>
      </w:r>
      <w:r>
        <w:rPr>
          <w:rFonts w:ascii="Calibri" w:hAnsi="Calibri" w:cs="Calibri"/>
          <w:color w:val="000000"/>
          <w:shd w:val="clear" w:color="auto" w:fill="FFFFFF"/>
        </w:rPr>
        <w:t xml:space="preserve"> to</w:t>
      </w:r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nmap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and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ncat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tools: </w:t>
      </w:r>
    </w:p>
    <w:p w14:paraId="715F9D80" w14:textId="5CE57403" w:rsidR="00BB12EC" w:rsidRDefault="00BB12EC" w:rsidP="00BB12EC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18" w:history="1">
        <w:r w:rsidRPr="001176A3">
          <w:rPr>
            <w:rStyle w:val="Hyperlink"/>
            <w:rFonts w:ascii="Calibri" w:hAnsi="Calibri" w:cs="Calibri"/>
            <w:bdr w:val="none" w:sz="0" w:space="0" w:color="auto" w:frame="1"/>
            <w:shd w:val="clear" w:color="auto" w:fill="FFFFFF"/>
          </w:rPr>
          <w:t>https://www.offensive-security.com/kali-linux-vm-vmware-virtualbox-image-download/#1572305786534-030ce714-cc3b</w:t>
        </w:r>
      </w:hyperlink>
    </w:p>
    <w:p w14:paraId="34E24D34" w14:textId="2401BA95" w:rsidR="00BB12EC" w:rsidRDefault="00BB12EC" w:rsidP="00BB12EC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Ever want to get into Digital Forensics and Incident Response (DFIR), but can’t find a resource to hone your skills on? Take a crack at </w:t>
      </w:r>
      <w:r>
        <w:rPr>
          <w:rStyle w:val="Strong"/>
          <w:rFonts w:ascii="Calibri" w:hAnsi="Calibri" w:cs="Calibri"/>
          <w:color w:val="000000"/>
        </w:rPr>
        <w:t>The Stolen Szechuan Sauce </w:t>
      </w:r>
      <w:r>
        <w:rPr>
          <w:rFonts w:ascii="Calibri" w:hAnsi="Calibri" w:cs="Calibri"/>
          <w:color w:val="000000"/>
        </w:rPr>
        <w:t>challenge!</w:t>
      </w:r>
    </w:p>
    <w:p w14:paraId="0CDE483D" w14:textId="794BA27D" w:rsidR="00BB12EC" w:rsidRDefault="00BB12EC" w:rsidP="00BB12EC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19" w:history="1">
        <w:r w:rsidRPr="001176A3">
          <w:rPr>
            <w:rStyle w:val="Hyperlink"/>
            <w:rFonts w:ascii="Calibri" w:hAnsi="Calibri" w:cs="Calibri"/>
            <w:bdr w:val="none" w:sz="0" w:space="0" w:color="auto" w:frame="1"/>
          </w:rPr>
          <w:t>https://dfirmadness.com/the-stolen-szechuan-sauce/</w:t>
        </w:r>
      </w:hyperlink>
      <w:r>
        <w:rPr>
          <w:rFonts w:ascii="Calibri" w:hAnsi="Calibri" w:cs="Calibri"/>
          <w:color w:val="000000"/>
        </w:rPr>
        <w:t> </w:t>
      </w:r>
    </w:p>
    <w:p w14:paraId="19548D86" w14:textId="7ABCE34D" w:rsidR="00BB12EC" w:rsidRPr="00BB12EC" w:rsidRDefault="00BB12EC" w:rsidP="00BB12EC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Calibri" w:hAnsi="Calibri" w:cs="Calibri"/>
          <w:i/>
          <w:iCs/>
          <w:color w:val="000000"/>
        </w:rPr>
      </w:pPr>
      <w:r w:rsidRPr="00BB12EC">
        <w:rPr>
          <w:rStyle w:val="Emphasis"/>
          <w:rFonts w:ascii="Calibri" w:hAnsi="Calibri" w:cs="Calibri"/>
          <w:i w:val="0"/>
          <w:iCs w:val="0"/>
          <w:color w:val="000000"/>
        </w:rPr>
        <w:t xml:space="preserve">The links below are an introduction </w:t>
      </w:r>
      <w:r w:rsidR="00DD4124">
        <w:rPr>
          <w:rStyle w:val="Emphasis"/>
          <w:rFonts w:ascii="Calibri" w:hAnsi="Calibri" w:cs="Calibri"/>
          <w:i w:val="0"/>
          <w:iCs w:val="0"/>
          <w:color w:val="000000"/>
        </w:rPr>
        <w:t>to</w:t>
      </w:r>
      <w:r w:rsidRPr="00BB12EC">
        <w:rPr>
          <w:rStyle w:val="Emphasis"/>
          <w:rFonts w:ascii="Calibri" w:hAnsi="Calibri" w:cs="Calibri"/>
          <w:i w:val="0"/>
          <w:iCs w:val="0"/>
          <w:color w:val="000000"/>
        </w:rPr>
        <w:t xml:space="preserve"> how ciphers work. If you like puzzles, this can be something fun for you to solve!</w:t>
      </w:r>
    </w:p>
    <w:p w14:paraId="26FD7C01" w14:textId="77777777" w:rsidR="00DD4124" w:rsidRDefault="00BB12EC" w:rsidP="00BB12EC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ROT13 (Rotation 13) Cipher: </w:t>
      </w:r>
    </w:p>
    <w:p w14:paraId="224059FD" w14:textId="17F1E9A0" w:rsidR="00DD4124" w:rsidRPr="00742E7A" w:rsidRDefault="00DD4124" w:rsidP="00DD4124">
      <w:pPr>
        <w:pStyle w:val="NormalWeb"/>
        <w:numPr>
          <w:ilvl w:val="2"/>
          <w:numId w:val="16"/>
        </w:numPr>
        <w:spacing w:before="0" w:beforeAutospacing="0" w:after="0" w:afterAutospacing="0"/>
        <w:rPr>
          <w:rFonts w:ascii="Calibri" w:hAnsi="Calibri" w:cs="Calibri"/>
          <w:color w:val="2F5496" w:themeColor="accent1" w:themeShade="BF"/>
          <w:u w:val="single"/>
        </w:rPr>
      </w:pPr>
      <w:r w:rsidRPr="00742E7A">
        <w:rPr>
          <w:rFonts w:ascii="Calibri" w:hAnsi="Calibri" w:cs="Calibri"/>
          <w:color w:val="2F5496" w:themeColor="accent1" w:themeShade="BF"/>
          <w:u w:val="single"/>
        </w:rPr>
        <w:t>https://en.wikipedia.org/wiki/ROT13</w:t>
      </w:r>
    </w:p>
    <w:p w14:paraId="5BC613BC" w14:textId="322A0B11" w:rsidR="00BB12EC" w:rsidRDefault="00DD4124" w:rsidP="00DD4124">
      <w:pPr>
        <w:pStyle w:val="NormalWeb"/>
        <w:numPr>
          <w:ilvl w:val="2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20" w:history="1">
        <w:r w:rsidRPr="001176A3">
          <w:rPr>
            <w:rStyle w:val="Hyperlink"/>
            <w:rFonts w:ascii="Calibri" w:hAnsi="Calibri" w:cs="Calibri"/>
            <w:bdr w:val="none" w:sz="0" w:space="0" w:color="auto" w:frame="1"/>
          </w:rPr>
          <w:t>http://practicalcryptography.com/ciphers/classical-era/rot13/</w:t>
        </w:r>
      </w:hyperlink>
    </w:p>
    <w:p w14:paraId="2A30008B" w14:textId="77777777" w:rsidR="00DD4124" w:rsidRDefault="00BB12EC" w:rsidP="00BB12EC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Here are some other Ciphers to chec</w:t>
      </w:r>
      <w:r>
        <w:rPr>
          <w:rFonts w:ascii="Calibri" w:hAnsi="Calibri" w:cs="Calibri"/>
          <w:color w:val="000000"/>
        </w:rPr>
        <w:t xml:space="preserve">k </w:t>
      </w:r>
      <w:r>
        <w:rPr>
          <w:rFonts w:ascii="Calibri" w:hAnsi="Calibri" w:cs="Calibri"/>
          <w:color w:val="000000"/>
        </w:rPr>
        <w:t>out:</w:t>
      </w:r>
      <w:r>
        <w:rPr>
          <w:rFonts w:ascii="Calibri" w:hAnsi="Calibri" w:cs="Calibri"/>
          <w:color w:val="000000"/>
        </w:rPr>
        <w:t xml:space="preserve"> </w:t>
      </w:r>
      <w:r>
        <w:rPr>
          <w:rFonts w:ascii="Calibri" w:hAnsi="Calibri" w:cs="Calibri"/>
          <w:color w:val="000000"/>
        </w:rPr>
        <w:t> </w:t>
      </w:r>
    </w:p>
    <w:p w14:paraId="58F00D21" w14:textId="2986941E" w:rsidR="00BB12EC" w:rsidRDefault="00DD4124" w:rsidP="00DD4124">
      <w:pPr>
        <w:pStyle w:val="NormalWeb"/>
        <w:numPr>
          <w:ilvl w:val="2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hyperlink r:id="rId21" w:history="1">
        <w:r w:rsidRPr="001176A3">
          <w:rPr>
            <w:rStyle w:val="Hyperlink"/>
            <w:rFonts w:ascii="Calibri" w:hAnsi="Calibri" w:cs="Calibri"/>
            <w:bdr w:val="none" w:sz="0" w:space="0" w:color="auto" w:frame="1"/>
          </w:rPr>
          <w:t>http://practicalcryptography.com/ciphers/classical-era/</w:t>
        </w:r>
      </w:hyperlink>
    </w:p>
    <w:p w14:paraId="738BA916" w14:textId="77777777" w:rsidR="00BB12EC" w:rsidRDefault="00BB12EC" w:rsidP="00BB12EC">
      <w:pPr>
        <w:pStyle w:val="NormalWeb"/>
        <w:numPr>
          <w:ilvl w:val="0"/>
          <w:numId w:val="16"/>
        </w:numPr>
        <w:spacing w:before="0" w:beforeAutospacing="0" w:after="0" w:afterAutospacing="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ome suggested organizations to follow that do awesome training webcasts on various topics in security and a recommended podcast to check out!</w:t>
      </w:r>
    </w:p>
    <w:p w14:paraId="6499BA80" w14:textId="77777777" w:rsidR="00BB12EC" w:rsidRPr="00DD4124" w:rsidRDefault="00BB12EC" w:rsidP="00BB12EC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 w:rsidRPr="00DD4124">
        <w:rPr>
          <w:rStyle w:val="Strong"/>
          <w:rFonts w:ascii="Calibri" w:hAnsi="Calibri" w:cs="Calibri"/>
          <w:b w:val="0"/>
          <w:bCs w:val="0"/>
          <w:color w:val="000000"/>
        </w:rPr>
        <w:t xml:space="preserve">Wild West </w:t>
      </w:r>
      <w:proofErr w:type="spellStart"/>
      <w:r w:rsidRPr="00DD4124">
        <w:rPr>
          <w:rStyle w:val="Strong"/>
          <w:rFonts w:ascii="Calibri" w:hAnsi="Calibri" w:cs="Calibri"/>
          <w:b w:val="0"/>
          <w:bCs w:val="0"/>
          <w:color w:val="000000"/>
        </w:rPr>
        <w:t>Hackin</w:t>
      </w:r>
      <w:proofErr w:type="spellEnd"/>
      <w:r w:rsidRPr="00DD4124">
        <w:rPr>
          <w:rStyle w:val="Strong"/>
          <w:rFonts w:ascii="Calibri" w:hAnsi="Calibri" w:cs="Calibri"/>
          <w:b w:val="0"/>
          <w:bCs w:val="0"/>
          <w:color w:val="000000"/>
        </w:rPr>
        <w:t xml:space="preserve"> Fest: Webcasts and Training</w:t>
      </w:r>
    </w:p>
    <w:p w14:paraId="7DE2B068" w14:textId="77777777" w:rsidR="00BB12EC" w:rsidRPr="00DD4124" w:rsidRDefault="00BB12EC" w:rsidP="00BB12EC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 w:rsidRPr="00DD4124">
        <w:rPr>
          <w:rStyle w:val="Strong"/>
          <w:rFonts w:ascii="Calibri" w:hAnsi="Calibri" w:cs="Calibri"/>
          <w:b w:val="0"/>
          <w:bCs w:val="0"/>
          <w:color w:val="000000"/>
        </w:rPr>
        <w:t>Black Hills Information Security</w:t>
      </w:r>
    </w:p>
    <w:p w14:paraId="5ADC8144" w14:textId="448ED6CD" w:rsidR="009C622A" w:rsidRPr="003B14E7" w:rsidRDefault="00BB12EC" w:rsidP="009C622A">
      <w:pPr>
        <w:pStyle w:val="NormalWeb"/>
        <w:numPr>
          <w:ilvl w:val="1"/>
          <w:numId w:val="16"/>
        </w:numPr>
        <w:spacing w:before="0" w:beforeAutospacing="0" w:after="0" w:afterAutospacing="0"/>
        <w:rPr>
          <w:rFonts w:ascii="Calibri" w:hAnsi="Calibri" w:cs="Calibri"/>
          <w:b/>
          <w:bCs/>
          <w:color w:val="000000"/>
        </w:rPr>
      </w:pPr>
      <w:r w:rsidRPr="00DD4124">
        <w:rPr>
          <w:rStyle w:val="Strong"/>
          <w:rFonts w:ascii="Calibri" w:hAnsi="Calibri" w:cs="Calibri"/>
          <w:b w:val="0"/>
          <w:bCs w:val="0"/>
          <w:color w:val="000000"/>
        </w:rPr>
        <w:t>Darknet Diaries</w:t>
      </w:r>
      <w:bookmarkStart w:id="0" w:name="_GoBack"/>
      <w:bookmarkEnd w:id="0"/>
    </w:p>
    <w:sectPr w:rsidR="009C622A" w:rsidRPr="003B14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0442E"/>
    <w:multiLevelType w:val="hybridMultilevel"/>
    <w:tmpl w:val="DAEE5E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414E5"/>
    <w:multiLevelType w:val="hybridMultilevel"/>
    <w:tmpl w:val="A014B0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B7DF7"/>
    <w:multiLevelType w:val="hybridMultilevel"/>
    <w:tmpl w:val="331645F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501CC"/>
    <w:multiLevelType w:val="hybridMultilevel"/>
    <w:tmpl w:val="822C36A2"/>
    <w:lvl w:ilvl="0" w:tplc="73BC808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C2339B"/>
    <w:multiLevelType w:val="hybridMultilevel"/>
    <w:tmpl w:val="FE8AB21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D51F2B"/>
    <w:multiLevelType w:val="hybridMultilevel"/>
    <w:tmpl w:val="D04CB140"/>
    <w:lvl w:ilvl="0" w:tplc="1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7D769D9"/>
    <w:multiLevelType w:val="hybridMultilevel"/>
    <w:tmpl w:val="965011E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33FA5"/>
    <w:multiLevelType w:val="hybridMultilevel"/>
    <w:tmpl w:val="AFDC0BA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DD7BD7"/>
    <w:multiLevelType w:val="hybridMultilevel"/>
    <w:tmpl w:val="8F50799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921C87"/>
    <w:multiLevelType w:val="hybridMultilevel"/>
    <w:tmpl w:val="2DF0A36A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B3135"/>
    <w:multiLevelType w:val="hybridMultilevel"/>
    <w:tmpl w:val="5E8CB9A8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F436A9"/>
    <w:multiLevelType w:val="hybridMultilevel"/>
    <w:tmpl w:val="3BC43B1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4F65AA"/>
    <w:multiLevelType w:val="hybridMultilevel"/>
    <w:tmpl w:val="F1E2099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48660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4"/>
        <w:szCs w:val="20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F259D4"/>
    <w:multiLevelType w:val="hybridMultilevel"/>
    <w:tmpl w:val="D4E849FC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555907A5"/>
    <w:multiLevelType w:val="hybridMultilevel"/>
    <w:tmpl w:val="EBDAB79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4013D9"/>
    <w:multiLevelType w:val="hybridMultilevel"/>
    <w:tmpl w:val="32C4126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7A094E"/>
    <w:multiLevelType w:val="hybridMultilevel"/>
    <w:tmpl w:val="EEB66E4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07548D"/>
    <w:multiLevelType w:val="hybridMultilevel"/>
    <w:tmpl w:val="EDB49D9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595B8D"/>
    <w:multiLevelType w:val="hybridMultilevel"/>
    <w:tmpl w:val="0FB6F75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955162"/>
    <w:multiLevelType w:val="hybridMultilevel"/>
    <w:tmpl w:val="B0E619C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5423A1"/>
    <w:multiLevelType w:val="hybridMultilevel"/>
    <w:tmpl w:val="62E677E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F76594"/>
    <w:multiLevelType w:val="hybridMultilevel"/>
    <w:tmpl w:val="44B8AA0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D36B9C"/>
    <w:multiLevelType w:val="hybridMultilevel"/>
    <w:tmpl w:val="32FA02AC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C4018A"/>
    <w:multiLevelType w:val="hybridMultilevel"/>
    <w:tmpl w:val="82381F3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4164B6"/>
    <w:multiLevelType w:val="hybridMultilevel"/>
    <w:tmpl w:val="B3124A14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832E9B"/>
    <w:multiLevelType w:val="hybridMultilevel"/>
    <w:tmpl w:val="5A549C8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18"/>
  </w:num>
  <w:num w:numId="4">
    <w:abstractNumId w:val="20"/>
  </w:num>
  <w:num w:numId="5">
    <w:abstractNumId w:val="15"/>
  </w:num>
  <w:num w:numId="6">
    <w:abstractNumId w:val="10"/>
  </w:num>
  <w:num w:numId="7">
    <w:abstractNumId w:val="19"/>
  </w:num>
  <w:num w:numId="8">
    <w:abstractNumId w:val="9"/>
  </w:num>
  <w:num w:numId="9">
    <w:abstractNumId w:val="0"/>
  </w:num>
  <w:num w:numId="10">
    <w:abstractNumId w:val="23"/>
  </w:num>
  <w:num w:numId="11">
    <w:abstractNumId w:val="24"/>
  </w:num>
  <w:num w:numId="12">
    <w:abstractNumId w:val="14"/>
  </w:num>
  <w:num w:numId="13">
    <w:abstractNumId w:val="3"/>
  </w:num>
  <w:num w:numId="14">
    <w:abstractNumId w:val="2"/>
  </w:num>
  <w:num w:numId="15">
    <w:abstractNumId w:val="22"/>
  </w:num>
  <w:num w:numId="16">
    <w:abstractNumId w:val="6"/>
  </w:num>
  <w:num w:numId="17">
    <w:abstractNumId w:val="7"/>
  </w:num>
  <w:num w:numId="18">
    <w:abstractNumId w:val="17"/>
  </w:num>
  <w:num w:numId="19">
    <w:abstractNumId w:val="4"/>
  </w:num>
  <w:num w:numId="20">
    <w:abstractNumId w:val="11"/>
  </w:num>
  <w:num w:numId="21">
    <w:abstractNumId w:val="12"/>
  </w:num>
  <w:num w:numId="22">
    <w:abstractNumId w:val="5"/>
  </w:num>
  <w:num w:numId="23">
    <w:abstractNumId w:val="21"/>
  </w:num>
  <w:num w:numId="24">
    <w:abstractNumId w:val="13"/>
  </w:num>
  <w:num w:numId="25">
    <w:abstractNumId w:val="16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MbAwMTI3MzUwNjZR0lEKTi0uzszPAykwrgUAcpOsmiwAAAA="/>
  </w:docVars>
  <w:rsids>
    <w:rsidRoot w:val="00742A8F"/>
    <w:rsid w:val="00000719"/>
    <w:rsid w:val="00026E18"/>
    <w:rsid w:val="000314AB"/>
    <w:rsid w:val="0003454A"/>
    <w:rsid w:val="000450F8"/>
    <w:rsid w:val="000477D6"/>
    <w:rsid w:val="00096CFB"/>
    <w:rsid w:val="000A498F"/>
    <w:rsid w:val="000B441F"/>
    <w:rsid w:val="000C1835"/>
    <w:rsid w:val="000D2C28"/>
    <w:rsid w:val="000F1ED3"/>
    <w:rsid w:val="001013EE"/>
    <w:rsid w:val="00101692"/>
    <w:rsid w:val="00113F68"/>
    <w:rsid w:val="00123BB8"/>
    <w:rsid w:val="00133689"/>
    <w:rsid w:val="0013414F"/>
    <w:rsid w:val="00135A71"/>
    <w:rsid w:val="00136D6F"/>
    <w:rsid w:val="00144613"/>
    <w:rsid w:val="00151FDA"/>
    <w:rsid w:val="001622B6"/>
    <w:rsid w:val="001708F7"/>
    <w:rsid w:val="001743E3"/>
    <w:rsid w:val="001755F9"/>
    <w:rsid w:val="00184704"/>
    <w:rsid w:val="001A3DF4"/>
    <w:rsid w:val="001B1624"/>
    <w:rsid w:val="001B4270"/>
    <w:rsid w:val="0020696A"/>
    <w:rsid w:val="0021739B"/>
    <w:rsid w:val="002210CB"/>
    <w:rsid w:val="00222778"/>
    <w:rsid w:val="00222F41"/>
    <w:rsid w:val="00247356"/>
    <w:rsid w:val="00257A85"/>
    <w:rsid w:val="002631A9"/>
    <w:rsid w:val="002908CE"/>
    <w:rsid w:val="002A4566"/>
    <w:rsid w:val="002A7F85"/>
    <w:rsid w:val="002D4B64"/>
    <w:rsid w:val="002D7DDA"/>
    <w:rsid w:val="002E48DF"/>
    <w:rsid w:val="00307EE9"/>
    <w:rsid w:val="00320EF7"/>
    <w:rsid w:val="00327929"/>
    <w:rsid w:val="00334436"/>
    <w:rsid w:val="0033597A"/>
    <w:rsid w:val="00371836"/>
    <w:rsid w:val="0038005B"/>
    <w:rsid w:val="00385B83"/>
    <w:rsid w:val="00387C3D"/>
    <w:rsid w:val="003B14E7"/>
    <w:rsid w:val="003C2FCA"/>
    <w:rsid w:val="003D3FB6"/>
    <w:rsid w:val="003D7A23"/>
    <w:rsid w:val="003F09FC"/>
    <w:rsid w:val="004037AD"/>
    <w:rsid w:val="004154C2"/>
    <w:rsid w:val="004317A2"/>
    <w:rsid w:val="00436263"/>
    <w:rsid w:val="00440EA2"/>
    <w:rsid w:val="004513CB"/>
    <w:rsid w:val="00452523"/>
    <w:rsid w:val="0047799C"/>
    <w:rsid w:val="004874D4"/>
    <w:rsid w:val="00495408"/>
    <w:rsid w:val="004A3644"/>
    <w:rsid w:val="004B3103"/>
    <w:rsid w:val="004B3183"/>
    <w:rsid w:val="004B3244"/>
    <w:rsid w:val="004F31BC"/>
    <w:rsid w:val="004F48C6"/>
    <w:rsid w:val="00506979"/>
    <w:rsid w:val="00526ADB"/>
    <w:rsid w:val="00541748"/>
    <w:rsid w:val="005455D5"/>
    <w:rsid w:val="005463B7"/>
    <w:rsid w:val="00570611"/>
    <w:rsid w:val="00595E25"/>
    <w:rsid w:val="005B3120"/>
    <w:rsid w:val="005B5B5F"/>
    <w:rsid w:val="005C7839"/>
    <w:rsid w:val="0060073F"/>
    <w:rsid w:val="00643DDC"/>
    <w:rsid w:val="00661FCE"/>
    <w:rsid w:val="006657BA"/>
    <w:rsid w:val="00681654"/>
    <w:rsid w:val="00682542"/>
    <w:rsid w:val="00683294"/>
    <w:rsid w:val="00694EEA"/>
    <w:rsid w:val="006A108F"/>
    <w:rsid w:val="006A12E3"/>
    <w:rsid w:val="006B5676"/>
    <w:rsid w:val="006C04C2"/>
    <w:rsid w:val="006D19C5"/>
    <w:rsid w:val="006E6EA7"/>
    <w:rsid w:val="006F6CB0"/>
    <w:rsid w:val="00727A5A"/>
    <w:rsid w:val="00742A8F"/>
    <w:rsid w:val="00742E7A"/>
    <w:rsid w:val="007543DA"/>
    <w:rsid w:val="00761C80"/>
    <w:rsid w:val="007707E4"/>
    <w:rsid w:val="0077123C"/>
    <w:rsid w:val="007805F6"/>
    <w:rsid w:val="007A0B31"/>
    <w:rsid w:val="007B3C05"/>
    <w:rsid w:val="007C287D"/>
    <w:rsid w:val="007C6E2A"/>
    <w:rsid w:val="007D24B4"/>
    <w:rsid w:val="008013CD"/>
    <w:rsid w:val="00812DE6"/>
    <w:rsid w:val="008419F4"/>
    <w:rsid w:val="008514FB"/>
    <w:rsid w:val="00860469"/>
    <w:rsid w:val="008925B8"/>
    <w:rsid w:val="00892600"/>
    <w:rsid w:val="008A1A15"/>
    <w:rsid w:val="008A287A"/>
    <w:rsid w:val="008C1B47"/>
    <w:rsid w:val="008F06E0"/>
    <w:rsid w:val="009000B1"/>
    <w:rsid w:val="009025E9"/>
    <w:rsid w:val="0092624E"/>
    <w:rsid w:val="009263DB"/>
    <w:rsid w:val="00935944"/>
    <w:rsid w:val="00953FE4"/>
    <w:rsid w:val="00965A6B"/>
    <w:rsid w:val="00974255"/>
    <w:rsid w:val="00980F55"/>
    <w:rsid w:val="00995CA6"/>
    <w:rsid w:val="009A4D9F"/>
    <w:rsid w:val="009C179E"/>
    <w:rsid w:val="009C622A"/>
    <w:rsid w:val="009D4DDD"/>
    <w:rsid w:val="009E119D"/>
    <w:rsid w:val="00A37D88"/>
    <w:rsid w:val="00A4071B"/>
    <w:rsid w:val="00A5106D"/>
    <w:rsid w:val="00A61951"/>
    <w:rsid w:val="00A707B3"/>
    <w:rsid w:val="00A84BFE"/>
    <w:rsid w:val="00A85257"/>
    <w:rsid w:val="00A85538"/>
    <w:rsid w:val="00A87C9F"/>
    <w:rsid w:val="00A90073"/>
    <w:rsid w:val="00A93131"/>
    <w:rsid w:val="00AC4817"/>
    <w:rsid w:val="00AC6048"/>
    <w:rsid w:val="00AD11D0"/>
    <w:rsid w:val="00AD5C72"/>
    <w:rsid w:val="00AE0BBE"/>
    <w:rsid w:val="00AE2CC4"/>
    <w:rsid w:val="00AE3FFF"/>
    <w:rsid w:val="00B230A7"/>
    <w:rsid w:val="00B27D24"/>
    <w:rsid w:val="00B31940"/>
    <w:rsid w:val="00B37827"/>
    <w:rsid w:val="00B400FD"/>
    <w:rsid w:val="00B72A9F"/>
    <w:rsid w:val="00BB12EC"/>
    <w:rsid w:val="00BE277D"/>
    <w:rsid w:val="00BE6ABF"/>
    <w:rsid w:val="00C26E03"/>
    <w:rsid w:val="00C4094A"/>
    <w:rsid w:val="00C47E67"/>
    <w:rsid w:val="00C5424A"/>
    <w:rsid w:val="00C87BB7"/>
    <w:rsid w:val="00C9396C"/>
    <w:rsid w:val="00C950C7"/>
    <w:rsid w:val="00C96E57"/>
    <w:rsid w:val="00CB0E5B"/>
    <w:rsid w:val="00CC7EE1"/>
    <w:rsid w:val="00CD056D"/>
    <w:rsid w:val="00CD7D76"/>
    <w:rsid w:val="00CF186F"/>
    <w:rsid w:val="00CF41A5"/>
    <w:rsid w:val="00D15A01"/>
    <w:rsid w:val="00D24DBC"/>
    <w:rsid w:val="00D25BDA"/>
    <w:rsid w:val="00D262F8"/>
    <w:rsid w:val="00D41434"/>
    <w:rsid w:val="00D500B7"/>
    <w:rsid w:val="00D55661"/>
    <w:rsid w:val="00D7632F"/>
    <w:rsid w:val="00D8286A"/>
    <w:rsid w:val="00DA2751"/>
    <w:rsid w:val="00DB500F"/>
    <w:rsid w:val="00DD33EC"/>
    <w:rsid w:val="00DD4124"/>
    <w:rsid w:val="00DD7280"/>
    <w:rsid w:val="00DD75D9"/>
    <w:rsid w:val="00E107F4"/>
    <w:rsid w:val="00E15EAA"/>
    <w:rsid w:val="00E44593"/>
    <w:rsid w:val="00E450F4"/>
    <w:rsid w:val="00E46E17"/>
    <w:rsid w:val="00E67599"/>
    <w:rsid w:val="00E73828"/>
    <w:rsid w:val="00E7430D"/>
    <w:rsid w:val="00E800D1"/>
    <w:rsid w:val="00EC2961"/>
    <w:rsid w:val="00EC55ED"/>
    <w:rsid w:val="00ED0110"/>
    <w:rsid w:val="00ED2CEC"/>
    <w:rsid w:val="00EE32E2"/>
    <w:rsid w:val="00EF14EC"/>
    <w:rsid w:val="00F01911"/>
    <w:rsid w:val="00F16384"/>
    <w:rsid w:val="00F2079A"/>
    <w:rsid w:val="00F460CE"/>
    <w:rsid w:val="00F64A91"/>
    <w:rsid w:val="00F87986"/>
    <w:rsid w:val="00F96881"/>
    <w:rsid w:val="00FA4618"/>
    <w:rsid w:val="00FB041A"/>
    <w:rsid w:val="00FD787D"/>
    <w:rsid w:val="00FE4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D10F4"/>
  <w15:chartTrackingRefBased/>
  <w15:docId w15:val="{55ADF732-CE5D-4753-9A02-5C51D4A46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lang w:val="en-CA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A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6E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EA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385B83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7707E4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22778"/>
    <w:rPr>
      <w:b/>
      <w:bCs/>
    </w:rPr>
  </w:style>
  <w:style w:type="character" w:styleId="Emphasis">
    <w:name w:val="Emphasis"/>
    <w:basedOn w:val="DefaultParagraphFont"/>
    <w:uiPriority w:val="20"/>
    <w:qFormat/>
    <w:rsid w:val="00247356"/>
    <w:rPr>
      <w:i/>
      <w:iCs/>
    </w:rPr>
  </w:style>
  <w:style w:type="paragraph" w:customStyle="1" w:styleId="xparagraph">
    <w:name w:val="x_paragraph"/>
    <w:basedOn w:val="Normal"/>
    <w:rsid w:val="009C622A"/>
    <w:pPr>
      <w:spacing w:beforeAutospacing="1" w:after="100" w:afterAutospacing="1" w:line="240" w:lineRule="auto"/>
    </w:pPr>
    <w:rPr>
      <w:rFonts w:eastAsia="Times New Roman" w:cs="Times New Roman"/>
      <w:szCs w:val="24"/>
      <w:lang w:eastAsia="en-CA"/>
    </w:rPr>
  </w:style>
  <w:style w:type="character" w:customStyle="1" w:styleId="xnormaltextrun">
    <w:name w:val="x_normaltextrun"/>
    <w:basedOn w:val="DefaultParagraphFont"/>
    <w:rsid w:val="009C622A"/>
  </w:style>
  <w:style w:type="character" w:customStyle="1" w:styleId="xapple-converted-space">
    <w:name w:val="x_apple-converted-space"/>
    <w:basedOn w:val="DefaultParagraphFont"/>
    <w:rsid w:val="009C622A"/>
  </w:style>
  <w:style w:type="character" w:customStyle="1" w:styleId="xeop">
    <w:name w:val="x_eop"/>
    <w:basedOn w:val="DefaultParagraphFont"/>
    <w:rsid w:val="009C62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1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1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0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4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2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1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file-command-in-linux-with-examples/#:~:text=file%20command%20is%20used%20to,%3Dus%2Dascii')." TargetMode="External"/><Relationship Id="rId13" Type="http://schemas.openxmlformats.org/officeDocument/2006/relationships/hyperlink" Target="https://wildwesthackinfest.com/wild-west-hackin-casts/" TargetMode="External"/><Relationship Id="rId18" Type="http://schemas.openxmlformats.org/officeDocument/2006/relationships/hyperlink" Target="https://www.offensive-security.com/kali-linux-vm-vmware-virtualbox-image-download/#1572305786534-030ce714-cc3b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practicalcryptography.com/ciphers/classical-era/" TargetMode="External"/><Relationship Id="rId7" Type="http://schemas.openxmlformats.org/officeDocument/2006/relationships/hyperlink" Target="https://simple.wikipedia.org/wiki/Hexadecimal" TargetMode="External"/><Relationship Id="rId12" Type="http://schemas.openxmlformats.org/officeDocument/2006/relationships/hyperlink" Target="https://kapeli.com/cheat_sheets/Netcat.docset/Contents/Resources/Documents/index" TargetMode="External"/><Relationship Id="rId17" Type="http://schemas.openxmlformats.org/officeDocument/2006/relationships/hyperlink" Target="https://register.gotowebinar.com/register/9119087065621045518?source=wwhf" TargetMode="External"/><Relationship Id="rId2" Type="http://schemas.openxmlformats.org/officeDocument/2006/relationships/styles" Target="styles.xml"/><Relationship Id="rId16" Type="http://schemas.openxmlformats.org/officeDocument/2006/relationships/hyperlink" Target="https://conf.splunk.com/" TargetMode="External"/><Relationship Id="rId20" Type="http://schemas.openxmlformats.org/officeDocument/2006/relationships/hyperlink" Target="http://practicalcryptography.com/ciphers/classical-era/rot13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simple.wikipedia.org/wiki/Hexadecimal#:~:text=The%20hexadecimal%20numeral%20system%2C%20often,numbers%20and%20six%20extra%20symbols." TargetMode="External"/><Relationship Id="rId11" Type="http://schemas.openxmlformats.org/officeDocument/2006/relationships/hyperlink" Target="https://nmap.org/book/man.html" TargetMode="External"/><Relationship Id="rId5" Type="http://schemas.openxmlformats.org/officeDocument/2006/relationships/hyperlink" Target="https://overthewire.org/wargames/bandit/" TargetMode="External"/><Relationship Id="rId15" Type="http://schemas.openxmlformats.org/officeDocument/2006/relationships/hyperlink" Target="https://www.hl7.org/fhir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tryhackme.com/faq" TargetMode="External"/><Relationship Id="rId19" Type="http://schemas.openxmlformats.org/officeDocument/2006/relationships/hyperlink" Target="https://dfirmadness.com/the-stolen-szechuan-sau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ryhackme.com/room/ccpentesting" TargetMode="External"/><Relationship Id="rId14" Type="http://schemas.openxmlformats.org/officeDocument/2006/relationships/hyperlink" Target="https://fhirnorth.mohawkcollege.ca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738</Words>
  <Characters>420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dal Wray</dc:creator>
  <cp:keywords/>
  <dc:description/>
  <cp:lastModifiedBy>Kendal Wray</cp:lastModifiedBy>
  <cp:revision>9</cp:revision>
  <dcterms:created xsi:type="dcterms:W3CDTF">2020-10-01T23:00:00Z</dcterms:created>
  <dcterms:modified xsi:type="dcterms:W3CDTF">2020-10-02T00:31:00Z</dcterms:modified>
</cp:coreProperties>
</file>